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C9FA1" w14:textId="2DB8170D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80584E">
        <w:rPr>
          <w:rFonts w:ascii="Gabriola" w:hAnsi="Gabriola"/>
          <w:b/>
          <w:sz w:val="40"/>
          <w:szCs w:val="40"/>
        </w:rPr>
        <w:t>1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E32F0D7" w:rsidR="00F65756" w:rsidRPr="00385050" w:rsidRDefault="00F65756" w:rsidP="00F65756">
      <w:pPr>
        <w:jc w:val="center"/>
        <w:rPr>
          <w:rFonts w:ascii="Gabriola" w:hAnsi="Gabriola"/>
          <w:i/>
          <w:sz w:val="28"/>
          <w:szCs w:val="28"/>
        </w:rPr>
      </w:pPr>
      <w:r w:rsidRPr="00385050">
        <w:rPr>
          <w:rFonts w:ascii="Gabriola" w:hAnsi="Gabriola"/>
          <w:i/>
          <w:sz w:val="28"/>
          <w:szCs w:val="28"/>
        </w:rPr>
        <w:t>Expand your mind with 2</w:t>
      </w:r>
      <w:r w:rsidR="008E1F3A" w:rsidRPr="00385050">
        <w:rPr>
          <w:rFonts w:ascii="Gabriola" w:hAnsi="Gabriola"/>
          <w:i/>
          <w:sz w:val="28"/>
          <w:szCs w:val="28"/>
        </w:rPr>
        <w:t>6</w:t>
      </w:r>
      <w:r w:rsidRPr="00385050">
        <w:rPr>
          <w:rFonts w:ascii="Gabriola" w:hAnsi="Gabriola"/>
          <w:i/>
          <w:sz w:val="28"/>
          <w:szCs w:val="28"/>
        </w:rPr>
        <w:t xml:space="preserve"> books. </w:t>
      </w:r>
      <w:r w:rsidR="004F032F" w:rsidRPr="00385050">
        <w:rPr>
          <w:rFonts w:ascii="Gabriola" w:hAnsi="Gabriola"/>
          <w:i/>
          <w:sz w:val="28"/>
          <w:szCs w:val="28"/>
        </w:rPr>
        <w:t>That is</w:t>
      </w:r>
      <w:r w:rsidRPr="00385050">
        <w:rPr>
          <w:rFonts w:ascii="Gabriola" w:hAnsi="Gabriola"/>
          <w:i/>
          <w:sz w:val="28"/>
          <w:szCs w:val="28"/>
        </w:rPr>
        <w:t xml:space="preserve"> only one book every two weeks.</w:t>
      </w: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56207CB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ith 500 pages or more</w:t>
      </w:r>
      <w:r w:rsidR="008B1C87">
        <w:rPr>
          <w:rFonts w:ascii="Book Antiqua" w:hAnsi="Book Antiqua"/>
          <w:sz w:val="24"/>
          <w:szCs w:val="24"/>
        </w:rPr>
        <w:t>.</w:t>
      </w:r>
    </w:p>
    <w:p w14:paraId="1BB74E5F" w14:textId="256CB31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you can finish in a day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7515C9C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published in 20</w:t>
      </w:r>
      <w:r w:rsidR="0010726A">
        <w:rPr>
          <w:rFonts w:ascii="Book Antiqua" w:hAnsi="Book Antiqua"/>
          <w:sz w:val="24"/>
          <w:szCs w:val="24"/>
        </w:rPr>
        <w:t>20</w:t>
      </w:r>
      <w:r w:rsidRPr="0080584E">
        <w:rPr>
          <w:rFonts w:ascii="Book Antiqua" w:hAnsi="Book Antiqua"/>
          <w:sz w:val="24"/>
          <w:szCs w:val="24"/>
        </w:rPr>
        <w:t>/20</w:t>
      </w:r>
      <w:r w:rsidR="00486D15" w:rsidRPr="0080584E">
        <w:rPr>
          <w:rFonts w:ascii="Book Antiqua" w:hAnsi="Book Antiqua"/>
          <w:sz w:val="24"/>
          <w:szCs w:val="24"/>
        </w:rPr>
        <w:t>2</w:t>
      </w:r>
      <w:r w:rsidR="0010726A">
        <w:rPr>
          <w:rFonts w:ascii="Book Antiqua" w:hAnsi="Book Antiqua"/>
          <w:sz w:val="24"/>
          <w:szCs w:val="24"/>
        </w:rPr>
        <w:t>1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1E8641C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won a literary award.</w:t>
      </w:r>
    </w:p>
    <w:p w14:paraId="1F976D94" w14:textId="7EDA268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in the year you were born.</w:t>
      </w:r>
    </w:p>
    <w:p w14:paraId="1204FE02" w14:textId="49F70AF8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has been sitting on your “to read” list for a long time</w:t>
      </w:r>
      <w:r w:rsidR="008B1C87">
        <w:rPr>
          <w:rFonts w:ascii="Book Antiqua" w:hAnsi="Book Antiqua"/>
          <w:sz w:val="24"/>
          <w:szCs w:val="24"/>
        </w:rPr>
        <w:t>.</w:t>
      </w:r>
    </w:p>
    <w:p w14:paraId="509289F9" w14:textId="166448D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is a classic novel.</w:t>
      </w:r>
    </w:p>
    <w:p w14:paraId="204BBA73" w14:textId="24EFAAF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by a Canadian.</w:t>
      </w:r>
    </w:p>
    <w:p w14:paraId="197F744B" w14:textId="733CC9F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set in the country of your ancestry.</w:t>
      </w:r>
    </w:p>
    <w:p w14:paraId="7E1E42E1" w14:textId="20F3A49E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written </w:t>
      </w:r>
      <w:r w:rsidR="009271AB">
        <w:rPr>
          <w:rFonts w:ascii="Book Antiqua" w:hAnsi="Book Antiqua"/>
          <w:sz w:val="24"/>
          <w:szCs w:val="24"/>
        </w:rPr>
        <w:t>in the</w:t>
      </w:r>
      <w:r w:rsidRPr="0080584E">
        <w:rPr>
          <w:rFonts w:ascii="Book Antiqua" w:hAnsi="Book Antiqua"/>
          <w:sz w:val="24"/>
          <w:szCs w:val="24"/>
        </w:rPr>
        <w:t xml:space="preserve"> 1</w:t>
      </w:r>
      <w:r w:rsidR="009271AB">
        <w:rPr>
          <w:rFonts w:ascii="Book Antiqua" w:hAnsi="Book Antiqua"/>
          <w:sz w:val="24"/>
          <w:szCs w:val="24"/>
        </w:rPr>
        <w:t>8</w:t>
      </w:r>
      <w:r w:rsidRPr="0080584E">
        <w:rPr>
          <w:rFonts w:ascii="Book Antiqua" w:hAnsi="Book Antiqua"/>
          <w:sz w:val="24"/>
          <w:szCs w:val="24"/>
        </w:rPr>
        <w:t>00</w:t>
      </w:r>
      <w:r w:rsidR="00FF4A7E">
        <w:rPr>
          <w:rFonts w:ascii="Book Antiqua" w:hAnsi="Book Antiqua"/>
          <w:sz w:val="24"/>
          <w:szCs w:val="24"/>
        </w:rPr>
        <w:t>’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4D61592A" w14:textId="77333C3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is </w:t>
      </w:r>
      <w:r w:rsidR="00777B72">
        <w:rPr>
          <w:rFonts w:ascii="Book Antiqua" w:hAnsi="Book Antiqua"/>
          <w:sz w:val="24"/>
          <w:szCs w:val="24"/>
        </w:rPr>
        <w:t xml:space="preserve">a </w:t>
      </w:r>
      <w:r w:rsidRPr="0080584E">
        <w:rPr>
          <w:rFonts w:ascii="Book Antiqua" w:hAnsi="Book Antiqua"/>
          <w:sz w:val="24"/>
          <w:szCs w:val="24"/>
        </w:rPr>
        <w:t>non-fiction</w:t>
      </w:r>
      <w:r w:rsidR="0064441D">
        <w:rPr>
          <w:rFonts w:ascii="Book Antiqua" w:hAnsi="Book Antiqua"/>
          <w:sz w:val="24"/>
          <w:szCs w:val="24"/>
        </w:rPr>
        <w:t xml:space="preserve"> about racial and social justice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3F9F119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</w:t>
      </w:r>
      <w:r w:rsidR="00CC5647">
        <w:rPr>
          <w:rFonts w:ascii="Book Antiqua" w:hAnsi="Book Antiqua"/>
          <w:sz w:val="24"/>
          <w:szCs w:val="24"/>
        </w:rPr>
        <w:t>is an author’s debut novel.</w:t>
      </w:r>
    </w:p>
    <w:p w14:paraId="521FED21" w14:textId="7527231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is </w:t>
      </w:r>
      <w:r w:rsidR="00674F25" w:rsidRPr="0080584E">
        <w:rPr>
          <w:rFonts w:ascii="Book Antiqua" w:hAnsi="Book Antiqua"/>
          <w:sz w:val="24"/>
          <w:szCs w:val="24"/>
        </w:rPr>
        <w:t xml:space="preserve">written by an Indigenous </w:t>
      </w:r>
      <w:r w:rsidR="00EB011E" w:rsidRPr="0080584E">
        <w:rPr>
          <w:rFonts w:ascii="Book Antiqua" w:hAnsi="Book Antiqua"/>
          <w:sz w:val="24"/>
          <w:szCs w:val="24"/>
        </w:rPr>
        <w:t>a</w:t>
      </w:r>
      <w:r w:rsidR="00674F25" w:rsidRPr="0080584E">
        <w:rPr>
          <w:rFonts w:ascii="Book Antiqua" w:hAnsi="Book Antiqua"/>
          <w:sz w:val="24"/>
          <w:szCs w:val="24"/>
        </w:rPr>
        <w:t>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334A4766" w14:textId="19A6236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E20417">
        <w:rPr>
          <w:rFonts w:ascii="Book Antiqua" w:hAnsi="Book Antiqua"/>
          <w:sz w:val="24"/>
          <w:szCs w:val="24"/>
        </w:rPr>
        <w:t>that is a historical fiction.</w:t>
      </w:r>
    </w:p>
    <w:p w14:paraId="6C29C611" w14:textId="3446FBA6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76508" w:rsidRPr="0080584E">
        <w:rPr>
          <w:rFonts w:ascii="Book Antiqua" w:hAnsi="Book Antiqua"/>
          <w:sz w:val="24"/>
          <w:szCs w:val="24"/>
        </w:rPr>
        <w:t>which has been</w:t>
      </w:r>
      <w:r w:rsidR="009B47CB" w:rsidRPr="0080584E">
        <w:rPr>
          <w:rFonts w:ascii="Book Antiqua" w:hAnsi="Book Antiqua"/>
          <w:sz w:val="24"/>
          <w:szCs w:val="24"/>
        </w:rPr>
        <w:t xml:space="preserve"> adapted to a</w:t>
      </w:r>
      <w:r w:rsidR="00F70DD3" w:rsidRPr="0080584E">
        <w:rPr>
          <w:rFonts w:ascii="Book Antiqua" w:hAnsi="Book Antiqua"/>
          <w:sz w:val="24"/>
          <w:szCs w:val="24"/>
        </w:rPr>
        <w:t xml:space="preserve"> movie or serie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51F386D" w14:textId="097848F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of poetry</w:t>
      </w:r>
      <w:r w:rsidR="00425F14">
        <w:rPr>
          <w:rFonts w:ascii="Book Antiqua" w:hAnsi="Book Antiqua"/>
          <w:sz w:val="24"/>
          <w:szCs w:val="24"/>
        </w:rPr>
        <w:t>.</w:t>
      </w:r>
    </w:p>
    <w:p w14:paraId="76D2D678" w14:textId="181F114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is a fantasy </w:t>
      </w:r>
      <w:r w:rsidR="005A7DFB">
        <w:rPr>
          <w:rFonts w:ascii="Book Antiqua" w:hAnsi="Book Antiqua"/>
          <w:sz w:val="24"/>
          <w:szCs w:val="24"/>
        </w:rPr>
        <w:t xml:space="preserve">or science fiction </w:t>
      </w:r>
      <w:r w:rsidRPr="0080584E">
        <w:rPr>
          <w:rFonts w:ascii="Book Antiqua" w:hAnsi="Book Antiqua"/>
          <w:sz w:val="24"/>
          <w:szCs w:val="24"/>
        </w:rPr>
        <w:t>novel</w:t>
      </w:r>
      <w:r w:rsidR="005A7DFB">
        <w:rPr>
          <w:rFonts w:ascii="Book Antiqua" w:hAnsi="Book Antiqua"/>
          <w:sz w:val="24"/>
          <w:szCs w:val="24"/>
        </w:rPr>
        <w:t>.</w:t>
      </w:r>
    </w:p>
    <w:p w14:paraId="0B52D48B" w14:textId="092EE2F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A5AE3" w:rsidRPr="0080584E">
        <w:rPr>
          <w:rFonts w:ascii="Book Antiqua" w:hAnsi="Book Antiqua"/>
          <w:sz w:val="24"/>
          <w:szCs w:val="24"/>
        </w:rPr>
        <w:t>set in a place you have always wanted to visit.</w:t>
      </w:r>
    </w:p>
    <w:p w14:paraId="66C4F1C5" w14:textId="06997859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by the creator or heavy influencer of a genre.</w:t>
      </w:r>
    </w:p>
    <w:p w14:paraId="48AAA195" w14:textId="5D6F382A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is an autobiography or biography.</w:t>
      </w:r>
    </w:p>
    <w:p w14:paraId="0ECA9560" w14:textId="040149EB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of short stories.</w:t>
      </w:r>
    </w:p>
    <w:p w14:paraId="407D6834" w14:textId="632A5BC8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E20417">
        <w:rPr>
          <w:rFonts w:ascii="Book Antiqua" w:hAnsi="Book Antiqua"/>
          <w:sz w:val="24"/>
          <w:szCs w:val="24"/>
        </w:rPr>
        <w:t>from a book club.</w:t>
      </w:r>
    </w:p>
    <w:p w14:paraId="2207CDF0" w14:textId="1406CB56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47EDA">
        <w:rPr>
          <w:rFonts w:ascii="Book Antiqua" w:hAnsi="Book Antiqua"/>
          <w:sz w:val="24"/>
          <w:szCs w:val="24"/>
        </w:rPr>
        <w:t>written by a BIPOC</w:t>
      </w:r>
      <w:r w:rsidR="00CB317C">
        <w:rPr>
          <w:rFonts w:ascii="Book Antiqua" w:hAnsi="Book Antiqua"/>
          <w:sz w:val="24"/>
          <w:szCs w:val="24"/>
        </w:rPr>
        <w:t xml:space="preserve"> or LGBTQ+</w:t>
      </w:r>
      <w:r w:rsidR="00447EDA">
        <w:rPr>
          <w:rFonts w:ascii="Book Antiqua" w:hAnsi="Book Antiqua"/>
          <w:sz w:val="24"/>
          <w:szCs w:val="24"/>
        </w:rPr>
        <w:t xml:space="preserve"> author.</w:t>
      </w:r>
    </w:p>
    <w:p w14:paraId="4A711C1A" w14:textId="7E0F5EE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you were supposed to read in school but never did.</w:t>
      </w:r>
      <w:r w:rsidR="00121E25">
        <w:rPr>
          <w:rFonts w:ascii="Book Antiqua" w:hAnsi="Book Antiqua"/>
          <w:sz w:val="24"/>
          <w:szCs w:val="24"/>
        </w:rPr>
        <w:t xml:space="preserve"> </w:t>
      </w:r>
    </w:p>
    <w:p w14:paraId="1359E2C7" w14:textId="26C4FB6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originally written in another language</w:t>
      </w:r>
      <w:r w:rsidR="004078F2">
        <w:rPr>
          <w:rFonts w:ascii="Book Antiqua" w:hAnsi="Book Antiqua"/>
          <w:sz w:val="24"/>
          <w:szCs w:val="24"/>
        </w:rPr>
        <w:t xml:space="preserve">. </w:t>
      </w:r>
    </w:p>
    <w:p w14:paraId="03C30882" w14:textId="6955E762" w:rsidR="004D494A" w:rsidRPr="0080584E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DE2B72">
        <w:rPr>
          <w:rFonts w:ascii="Book Antiqua" w:hAnsi="Book Antiqua"/>
          <w:sz w:val="24"/>
          <w:szCs w:val="24"/>
        </w:rPr>
        <w:t>to get you through lockdow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082186E8" w14:textId="3C923FD8" w:rsidR="001B0C33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by an author you know personally.</w:t>
      </w:r>
      <w:r w:rsidR="005A6D4D" w:rsidRPr="0080584E">
        <w:rPr>
          <w:rFonts w:ascii="Book Antiqua" w:hAnsi="Book Antiqua"/>
          <w:sz w:val="24"/>
          <w:szCs w:val="24"/>
        </w:rPr>
        <w:t xml:space="preserve"> (Bonus </w:t>
      </w:r>
      <w:r w:rsidR="00404E7D" w:rsidRPr="0080584E">
        <w:rPr>
          <w:rFonts w:ascii="Book Antiqua" w:hAnsi="Book Antiqua"/>
          <w:sz w:val="24"/>
          <w:szCs w:val="24"/>
        </w:rPr>
        <w:t>B</w:t>
      </w:r>
      <w:r w:rsidR="005A6D4D" w:rsidRPr="0080584E">
        <w:rPr>
          <w:rFonts w:ascii="Book Antiqua" w:hAnsi="Book Antiqua"/>
          <w:sz w:val="24"/>
          <w:szCs w:val="24"/>
        </w:rPr>
        <w:t>ook)</w:t>
      </w:r>
    </w:p>
    <w:p w14:paraId="51A80E6B" w14:textId="03ED67C9" w:rsidR="00391048" w:rsidRPr="002428B5" w:rsidRDefault="00D21D85" w:rsidP="001A09AC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2428B5">
        <w:rPr>
          <w:rFonts w:ascii="Book Antiqua" w:hAnsi="Book Antiqua"/>
          <w:b/>
          <w:bCs/>
          <w:sz w:val="24"/>
          <w:szCs w:val="24"/>
        </w:rPr>
        <w:t xml:space="preserve">books … </w:t>
      </w:r>
    </w:p>
    <w:p w14:paraId="69A78CAD" w14:textId="245D82B6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Pr="002861A0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sectPr w:rsidR="001A09AC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D7B446" w14:textId="77777777" w:rsidR="0084110C" w:rsidRDefault="0084110C" w:rsidP="004D494A">
      <w:pPr>
        <w:spacing w:after="0" w:line="240" w:lineRule="auto"/>
      </w:pPr>
      <w:r>
        <w:separator/>
      </w:r>
    </w:p>
  </w:endnote>
  <w:endnote w:type="continuationSeparator" w:id="0">
    <w:p w14:paraId="5E70AD0F" w14:textId="77777777" w:rsidR="0084110C" w:rsidRDefault="0084110C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43CD8" w14:textId="77777777" w:rsidR="0084110C" w:rsidRDefault="0084110C" w:rsidP="004D494A">
      <w:pPr>
        <w:spacing w:after="0" w:line="240" w:lineRule="auto"/>
      </w:pPr>
      <w:r>
        <w:separator/>
      </w:r>
    </w:p>
  </w:footnote>
  <w:footnote w:type="continuationSeparator" w:id="0">
    <w:p w14:paraId="37C6A837" w14:textId="77777777" w:rsidR="0084110C" w:rsidRDefault="0084110C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kwqQUAbBh6YCwAAAA="/>
  </w:docVars>
  <w:rsids>
    <w:rsidRoot w:val="008F5777"/>
    <w:rsid w:val="000514B4"/>
    <w:rsid w:val="0009274C"/>
    <w:rsid w:val="0010726A"/>
    <w:rsid w:val="00121E25"/>
    <w:rsid w:val="00133474"/>
    <w:rsid w:val="00176508"/>
    <w:rsid w:val="001A09AC"/>
    <w:rsid w:val="001B0C33"/>
    <w:rsid w:val="002428B5"/>
    <w:rsid w:val="00243921"/>
    <w:rsid w:val="002861A0"/>
    <w:rsid w:val="002E6FB2"/>
    <w:rsid w:val="002F5C83"/>
    <w:rsid w:val="00346514"/>
    <w:rsid w:val="00385050"/>
    <w:rsid w:val="00391048"/>
    <w:rsid w:val="00404E7D"/>
    <w:rsid w:val="004078F2"/>
    <w:rsid w:val="00425F14"/>
    <w:rsid w:val="004343E2"/>
    <w:rsid w:val="00447EDA"/>
    <w:rsid w:val="00486D15"/>
    <w:rsid w:val="004D494A"/>
    <w:rsid w:val="004E468B"/>
    <w:rsid w:val="004F032F"/>
    <w:rsid w:val="00524A19"/>
    <w:rsid w:val="005A5AE3"/>
    <w:rsid w:val="005A6D4D"/>
    <w:rsid w:val="005A7DFB"/>
    <w:rsid w:val="005C6268"/>
    <w:rsid w:val="005E4CB1"/>
    <w:rsid w:val="0064441D"/>
    <w:rsid w:val="00674F25"/>
    <w:rsid w:val="006B3B7D"/>
    <w:rsid w:val="00736A31"/>
    <w:rsid w:val="00777B72"/>
    <w:rsid w:val="0080584E"/>
    <w:rsid w:val="0084110C"/>
    <w:rsid w:val="00863A43"/>
    <w:rsid w:val="008B1C87"/>
    <w:rsid w:val="008D384B"/>
    <w:rsid w:val="008E1F3A"/>
    <w:rsid w:val="008F5777"/>
    <w:rsid w:val="009271AB"/>
    <w:rsid w:val="009B47CB"/>
    <w:rsid w:val="00A1482A"/>
    <w:rsid w:val="00AC56E9"/>
    <w:rsid w:val="00BB427E"/>
    <w:rsid w:val="00BC025C"/>
    <w:rsid w:val="00C62799"/>
    <w:rsid w:val="00C675C1"/>
    <w:rsid w:val="00CA39B0"/>
    <w:rsid w:val="00CB317C"/>
    <w:rsid w:val="00CB7C8F"/>
    <w:rsid w:val="00CC5647"/>
    <w:rsid w:val="00D21D85"/>
    <w:rsid w:val="00D81AE9"/>
    <w:rsid w:val="00D831C4"/>
    <w:rsid w:val="00DE2B72"/>
    <w:rsid w:val="00DE69AC"/>
    <w:rsid w:val="00DF1528"/>
    <w:rsid w:val="00E20417"/>
    <w:rsid w:val="00EB011E"/>
    <w:rsid w:val="00F31575"/>
    <w:rsid w:val="00F65756"/>
    <w:rsid w:val="00F70DD3"/>
    <w:rsid w:val="00F77450"/>
    <w:rsid w:val="00F828D6"/>
    <w:rsid w:val="00FC3026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28</cp:revision>
  <cp:lastPrinted>2019-01-08T21:47:00Z</cp:lastPrinted>
  <dcterms:created xsi:type="dcterms:W3CDTF">2020-12-31T19:42:00Z</dcterms:created>
  <dcterms:modified xsi:type="dcterms:W3CDTF">2020-12-31T20:10:00Z</dcterms:modified>
</cp:coreProperties>
</file>